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0981441"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0981442"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0981443"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0981444"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0981445"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0981446"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0981447"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0981448"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0981449"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0981450"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0981451"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0981452"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65pt" o:ole="">
            <v:imagedata r:id="rId121" o:title=""/>
          </v:shape>
          <o:OLEObject Type="Embed" ProgID="Word.OpenDocumentText.12" ShapeID="_x0000_i1037" DrawAspect="Content" ObjectID="_1730981453"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0981454"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0981455"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30981456"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5pt" o:ole="">
            <v:imagedata r:id="rId151" o:title=""/>
          </v:shape>
          <o:OLEObject Type="Embed" ProgID="Word.OpenDocumentText.12" ShapeID="_x0000_i1041" DrawAspect="Content" ObjectID="_1730981457"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1.9pt" o:ole="">
            <v:imagedata r:id="rId154" o:title=""/>
          </v:shape>
          <o:OLEObject Type="Embed" ProgID="Word.OpenDocumentText.12" ShapeID="_x0000_i1042" DrawAspect="Content" ObjectID="_1730981458"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3pt" o:ole="">
            <v:imagedata r:id="rId158" o:title=""/>
          </v:shape>
          <o:OLEObject Type="Embed" ProgID="Word.OpenDocumentText.12" ShapeID="_x0000_i1043" DrawAspect="Content" ObjectID="_1730981459"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3pt;height:695.5pt" o:ole="">
            <v:imagedata r:id="rId162" o:title=""/>
          </v:shape>
          <o:OLEObject Type="Embed" ProgID="Word.OpenDocumentText.12" ShapeID="_x0000_i1044" DrawAspect="Content" ObjectID="_1730981460"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5" type="#_x0000_t75" style="width:451.3pt;height:483.6pt" o:ole="">
            <v:imagedata r:id="rId176" o:title=""/>
          </v:shape>
          <o:OLEObject Type="Embed" ProgID="Word.OpenDocumentText.12" ShapeID="_x0000_i1045" DrawAspect="Content" ObjectID="_1730981461"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7" w:name="_MON_1730981399"/>
    <w:bookmarkEnd w:id="27"/>
    <w:p w14:paraId="488FF77B" w14:textId="529FBCCB" w:rsidR="00ED4F59" w:rsidRDefault="00ED4F59" w:rsidP="0000219D">
      <w:pPr>
        <w:spacing w:line="360" w:lineRule="auto"/>
        <w:rPr>
          <w:b/>
          <w:bCs/>
        </w:rPr>
      </w:pPr>
      <w:r>
        <w:rPr>
          <w:b/>
          <w:bCs/>
        </w:rPr>
        <w:object w:dxaOrig="9026" w:dyaOrig="4373" w14:anchorId="2507C629">
          <v:shape id="_x0000_i1048" type="#_x0000_t75" style="width:451.3pt;height:218.65pt" o:ole="">
            <v:imagedata r:id="rId194" o:title=""/>
          </v:shape>
          <o:OLEObject Type="Embed" ProgID="Word.OpenDocumentText.12" ShapeID="_x0000_i1048" DrawAspect="Content" ObjectID="_1730981462"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77777777" w:rsidR="0000219D" w:rsidRDefault="0000219D" w:rsidP="0000219D">
      <w:pPr>
        <w:spacing w:line="360" w:lineRule="auto"/>
        <w:rPr>
          <w:b/>
          <w:bCs/>
        </w:rPr>
      </w:pPr>
      <w:r>
        <w:rPr>
          <w:b/>
          <w:bCs/>
        </w:rPr>
        <w:t>Program 27 Source Code:</w: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lastRenderedPageBreak/>
        <w:t xml:space="preserve">Program 27 Screenshot: </w:t>
      </w:r>
    </w:p>
    <w:p w14:paraId="4F0C04F0" w14:textId="77777777" w:rsidR="0000219D" w:rsidRDefault="0000219D" w:rsidP="0000219D">
      <w:pPr>
        <w:spacing w:line="360" w:lineRule="auto"/>
      </w:pP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lastRenderedPageBreak/>
        <w:t>Program 28 Source Code:</w:t>
      </w:r>
    </w:p>
    <w:p w14:paraId="4C0A9183" w14:textId="77777777" w:rsidR="0000219D" w:rsidRDefault="0000219D" w:rsidP="0000219D">
      <w:pPr>
        <w:spacing w:line="360" w:lineRule="auto"/>
        <w:rPr>
          <w:b/>
          <w:bCs/>
        </w:rPr>
      </w:pPr>
    </w:p>
    <w:p w14:paraId="4C7D3970" w14:textId="77777777" w:rsidR="0000219D" w:rsidRDefault="0000219D" w:rsidP="0000219D">
      <w:pPr>
        <w:spacing w:line="360" w:lineRule="auto"/>
        <w:rPr>
          <w:b/>
          <w:bCs/>
        </w:rPr>
      </w:pPr>
      <w:r>
        <w:rPr>
          <w:b/>
          <w:bCs/>
        </w:rPr>
        <w:t>Program 28 Screenshot:</w:t>
      </w:r>
    </w:p>
    <w:p w14:paraId="7B115846" w14:textId="77777777" w:rsidR="0000219D" w:rsidRDefault="0000219D" w:rsidP="0000219D">
      <w:pPr>
        <w:spacing w:line="360" w:lineRule="auto"/>
        <w:rPr>
          <w:b/>
          <w:bCs/>
        </w:rPr>
      </w:pP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199"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lastRenderedPageBreak/>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p w14:paraId="4388BC1C" w14:textId="77777777" w:rsidR="0000219D" w:rsidRDefault="0000219D" w:rsidP="0000219D">
      <w:pPr>
        <w:spacing w:line="360" w:lineRule="auto"/>
        <w:rPr>
          <w:b/>
          <w:bCs/>
        </w:rPr>
      </w:pPr>
    </w:p>
    <w:p w14:paraId="6FA55E3A" w14:textId="77777777" w:rsidR="0000219D" w:rsidRDefault="0000219D" w:rsidP="0000219D">
      <w:pPr>
        <w:spacing w:line="360" w:lineRule="auto"/>
        <w:rPr>
          <w:b/>
          <w:bCs/>
        </w:rPr>
      </w:pPr>
      <w:r>
        <w:rPr>
          <w:b/>
          <w:bCs/>
        </w:rPr>
        <w:t>Program 29 Screenshot:</w:t>
      </w: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01"/>
      <w:footerReference w:type="default" r:id="rId2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9B70E" w14:textId="77777777" w:rsidR="006859F7" w:rsidRDefault="006859F7" w:rsidP="00A87F66">
      <w:pPr>
        <w:spacing w:after="0" w:line="240" w:lineRule="auto"/>
      </w:pPr>
      <w:r>
        <w:separator/>
      </w:r>
    </w:p>
  </w:endnote>
  <w:endnote w:type="continuationSeparator" w:id="0">
    <w:p w14:paraId="1668AD89" w14:textId="77777777" w:rsidR="006859F7" w:rsidRDefault="006859F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EA182" w14:textId="77777777" w:rsidR="006859F7" w:rsidRDefault="006859F7" w:rsidP="00A87F66">
      <w:pPr>
        <w:spacing w:after="0" w:line="240" w:lineRule="auto"/>
      </w:pPr>
      <w:r>
        <w:separator/>
      </w:r>
    </w:p>
  </w:footnote>
  <w:footnote w:type="continuationSeparator" w:id="0">
    <w:p w14:paraId="0C270208" w14:textId="77777777" w:rsidR="006859F7" w:rsidRDefault="006859F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8"/>
  </w:num>
  <w:num w:numId="2" w16cid:durableId="993722960">
    <w:abstractNumId w:val="2"/>
  </w:num>
  <w:num w:numId="3" w16cid:durableId="260846452">
    <w:abstractNumId w:val="9"/>
  </w:num>
  <w:num w:numId="4" w16cid:durableId="1213613070">
    <w:abstractNumId w:val="24"/>
  </w:num>
  <w:num w:numId="5" w16cid:durableId="337076646">
    <w:abstractNumId w:val="13"/>
  </w:num>
  <w:num w:numId="6" w16cid:durableId="271715593">
    <w:abstractNumId w:val="30"/>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2"/>
  </w:num>
  <w:num w:numId="12" w16cid:durableId="1968775600">
    <w:abstractNumId w:val="23"/>
  </w:num>
  <w:num w:numId="13" w16cid:durableId="1869029430">
    <w:abstractNumId w:val="32"/>
  </w:num>
  <w:num w:numId="14" w16cid:durableId="1499809364">
    <w:abstractNumId w:val="6"/>
  </w:num>
  <w:num w:numId="15" w16cid:durableId="1571303216">
    <w:abstractNumId w:val="28"/>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1"/>
  </w:num>
  <w:num w:numId="28" w16cid:durableId="1570965748">
    <w:abstractNumId w:val="15"/>
  </w:num>
  <w:num w:numId="29" w16cid:durableId="212549241">
    <w:abstractNumId w:val="16"/>
  </w:num>
  <w:num w:numId="30" w16cid:durableId="917446492">
    <w:abstractNumId w:val="25"/>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9"/>
  </w:num>
  <w:num w:numId="34" w16cid:durableId="1955938826">
    <w:abstractNumId w:val="20"/>
  </w:num>
  <w:num w:numId="35" w16cid:durableId="417287031">
    <w:abstractNumId w:val="17"/>
  </w:num>
  <w:num w:numId="36" w16cid:durableId="1691839042">
    <w:abstractNumId w:val="27"/>
  </w:num>
  <w:num w:numId="37" w16cid:durableId="11719161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29"/>
  </w:num>
  <w:num w:numId="39" w16cid:durableId="235289417">
    <w:abstractNumId w:val="21"/>
  </w:num>
  <w:num w:numId="40" w16cid:durableId="334184531">
    <w:abstractNumId w:val="14"/>
  </w:num>
  <w:num w:numId="41" w16cid:durableId="1714311505">
    <w:abstractNumId w:val="8"/>
  </w:num>
  <w:num w:numId="42" w16cid:durableId="71658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59F7"/>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4D86"/>
    <w:rsid w:val="00ED4F59"/>
    <w:rsid w:val="00ED66BD"/>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59.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49.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oleObject" Target="embeddings/oleObject15.bin"/><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199" Type="http://schemas.openxmlformats.org/officeDocument/2006/relationships/hyperlink" Target="https://en.wikipedia.org/wiki/Rock-paper-scissors)" TargetMode="External"/><Relationship Id="rId203"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189" Type="http://schemas.openxmlformats.org/officeDocument/2006/relationships/image" Target="media/image157.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7.png"/><Relationship Id="rId195" Type="http://schemas.openxmlformats.org/officeDocument/2006/relationships/oleObject" Target="embeddings/oleObject22.bin"/><Relationship Id="rId190" Type="http://schemas.openxmlformats.org/officeDocument/2006/relationships/image" Target="media/image158.png"/><Relationship Id="rId204"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header" Target="header1.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png"/><Relationship Id="rId202"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s>
</file>

<file path=word/_rels/footer1.xml.rels><?xml version="1.0" encoding="UTF-8" standalone="yes"?>
<Relationships xmlns="http://schemas.openxmlformats.org/package/2006/relationships"><Relationship Id="rId1" Type="http://schemas.openxmlformats.org/officeDocument/2006/relationships/image" Target="media/image16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48</TotalTime>
  <Pages>120</Pages>
  <Words>10222</Words>
  <Characters>58271</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72</cp:revision>
  <dcterms:created xsi:type="dcterms:W3CDTF">2020-07-13T17:29:00Z</dcterms:created>
  <dcterms:modified xsi:type="dcterms:W3CDTF">2022-11-26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